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cover-letter"/>
    <w:p>
      <w:pPr>
        <w:pStyle w:val="Heading1"/>
      </w:pPr>
      <w:r>
        <w:t xml:space="preserve">Cover Letter</w:t>
      </w:r>
    </w:p>
    <w:p>
      <w:pPr>
        <w:pStyle w:val="FirstParagraph"/>
      </w:pPr>
      <w:r>
        <w:t xml:space="preserve">Dear [Recipient's Name],</w:t>
      </w:r>
    </w:p>
    <w:p>
      <w:pPr>
        <w:pStyle w:val="BodyText"/>
      </w:pPr>
      <w:r>
        <w:t xml:space="preserve">I am writing to express my enthusiasm for the Pharmacist position at [Pharmacy Name or Organization] in New Zealand Auckland. As a dedicated and experienced pharmacy professional with a strong commitment to patient care, I am eager to contribute my expertise to your team while supporting the healthcare needs of the vibrant communities in Auckland. This opportunity aligns perfectly with my career goals, and I am confident that my background, skills, and passion for pharmacy make me an ideal candidate for this role.</w:t>
      </w:r>
    </w:p>
    <w:p>
      <w:pPr>
        <w:pStyle w:val="BodyText"/>
      </w:pPr>
      <w:r>
        <w:t xml:space="preserve">As a Pharmacist with [X years] of experience in [specific areas such as community pharmacy, hospital settings, or specialized medication management], I have developed a deep understanding of the critical role pharmacists play in ensuring safe and effective medication use. My career has been driven by a commitment to excellence, attention to detail, and a genuine desire to improve patient outcomes. Whether working in fast-paced retail environments or collaborative healthcare teams, I have consistently prioritized patient safety, regulatory compliance, and compassionate care.</w:t>
      </w:r>
    </w:p>
    <w:p>
      <w:pPr>
        <w:pStyle w:val="BodyText"/>
      </w:pPr>
      <w:r>
        <w:t xml:space="preserve">What draws me specifically to the Pharmacist position in New Zealand Auckland is the unique opportunity to serve a diverse population in a dynamic urban setting. Auckland’s multicultural communities require pharmacists who are not only skilled but also culturally aware and adaptable. I have experience working with patients from various cultural backgrounds, which has honed my ability to communicate effectively, build trust, and provide personalized care. This aligns with the values of [Pharmacy Name or Organization], where I understand community engagement and inclusivity are central to your mission.</w:t>
      </w:r>
    </w:p>
    <w:p>
      <w:pPr>
        <w:pStyle w:val="BodyText"/>
      </w:pPr>
      <w:r>
        <w:t xml:space="preserve">In my current role as a Pharmacist at [Current or Previous Employer], I have been responsible for dispensing medications, conducting medication reviews, and providing patient counseling on drug therapies. For instance, I recently led a project to streamline prescription processing in our clinic, reducing wait times by 25% while maintaining accuracy. This initiative not only improved operational efficiency but also enhanced the patient experience—a balance of technical precision and human connection that I believe is essential in pharmacy practice.</w:t>
      </w:r>
    </w:p>
    <w:p>
      <w:pPr>
        <w:pStyle w:val="BodyText"/>
      </w:pPr>
      <w:r>
        <w:t xml:space="preserve">My expertise extends beyond day-to-day dispensing. I have a strong foundation in pharmaceutical calculations, drug interactions, and therapeutic guidelines. I am also proficient in using pharmacy management systems such as [specific software], which enables me to manage inventory, track patient histories, and ensure compliance with local regulations. In New Zealand Auckland, where healthcare standards are rigorously maintained, these skills will allow me to contribute effectively from day one.</w:t>
      </w:r>
    </w:p>
    <w:p>
      <w:pPr>
        <w:pStyle w:val="BodyText"/>
      </w:pPr>
      <w:r>
        <w:t xml:space="preserve">What sets me apart is my dedication to continuous learning and professional development. I have completed [mention certifications or courses such as "Pharmaceutical Care Practice" or "Medication Safety Training"], which have equipped me with the latest knowledge in medication therapy management and clinical pharmacy. Additionally, I stay informed about advancements in pharmacology and healthcare policies, ensuring that I provide evidence-based recommendations to patients and healthcare providers alike.</w:t>
      </w:r>
    </w:p>
    <w:p>
      <w:pPr>
        <w:pStyle w:val="BodyText"/>
      </w:pPr>
      <w:r>
        <w:t xml:space="preserve">Working as a Pharmacist in New Zealand Auckland would be a rewarding challenge. The region’s emphasis on innovation and patient-centered care resonates deeply with my professional philosophy. I am particularly inspired by [Pharmacy Name or Organization]’s commitment to [specific value or initiative, e.g., "community health education" or "expanding access to medications"]. I am eager to collaborate with your team to further these goals, leveraging my experience in [specific area such as geriatric care, chronic disease management, or pediatric pharmacy] to support the well-being of Auckland’s residents.</w:t>
      </w:r>
    </w:p>
    <w:p>
      <w:pPr>
        <w:pStyle w:val="BodyText"/>
      </w:pPr>
      <w:r>
        <w:t xml:space="preserve">My motivation for pursuing this role also stems from a desire to contribute to a healthcare environment that values both clinical expertise and compassionate service. In New Zealand, pharmacists are integral to the healthcare system, often acting as the first point of contact for patients seeking advice. I am prepared to embrace this responsibility with integrity and professionalism, ensuring that every patient receives the highest standard of care.</w:t>
      </w:r>
    </w:p>
    <w:p>
      <w:pPr>
        <w:pStyle w:val="BodyText"/>
      </w:pPr>
      <w:r>
        <w:t xml:space="preserve">I would welcome the opportunity to discuss how my background and skills align with your needs. Please feel free to contact me at [your phone number] or [your email address] at your earliest convenience. Thank you for considering my application, and I look forward to the possibility of contributing to the success of [Pharmacy Name or Organization] in New Zealand Auckland.</w:t>
      </w:r>
    </w:p>
    <w:p>
      <w:pPr>
        <w:pStyle w:val="BodyText"/>
      </w:pPr>
      <w:r>
        <w:t xml:space="preserve">Sincerely,</w:t>
      </w:r>
      <w:r>
        <w:br/>
      </w:r>
      <w:r>
        <w:t xml:space="preserve">[Your Full Name]</w:t>
      </w:r>
      <w:r>
        <w:br/>
      </w:r>
      <w:r>
        <w:t xml:space="preserve">[Your Address]</w:t>
      </w:r>
      <w:r>
        <w:br/>
      </w:r>
      <w:r>
        <w:t xml:space="preserve">[Cit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Position in New Zealand Auckland</dc:title>
  <dc:creator/>
  <dc:language>en</dc:language>
  <cp:keywords/>
  <dcterms:created xsi:type="dcterms:W3CDTF">2026-07-25T02:18:51Z</dcterms:created>
  <dcterms:modified xsi:type="dcterms:W3CDTF">2026-07-25T02:18:51Z</dcterms:modified>
</cp:coreProperties>
</file>

<file path=docProps/custom.xml><?xml version="1.0" encoding="utf-8"?>
<Properties xmlns="http://schemas.openxmlformats.org/officeDocument/2006/custom-properties" xmlns:vt="http://schemas.openxmlformats.org/officeDocument/2006/docPropsVTypes"/>
</file>